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F0CB45" w14:textId="77777777" w:rsidR="00F377A1" w:rsidRPr="00731FE7" w:rsidRDefault="001479AE" w:rsidP="00F377A1">
      <w:pPr>
        <w:pStyle w:val="Bezodstpw"/>
        <w:jc w:val="right"/>
        <w:rPr>
          <w:rFonts w:ascii="PT Sans" w:hAnsi="PT Sans"/>
          <w:sz w:val="18"/>
          <w:szCs w:val="18"/>
        </w:rPr>
      </w:pPr>
      <w:r w:rsidRPr="00731FE7">
        <w:rPr>
          <w:rFonts w:ascii="PT Sans" w:hAnsi="PT Sans"/>
          <w:sz w:val="18"/>
          <w:szCs w:val="18"/>
        </w:rPr>
        <w:t>Załącznik nr 1</w:t>
      </w:r>
      <w:r w:rsidR="00F377A1" w:rsidRPr="00731FE7">
        <w:rPr>
          <w:rFonts w:ascii="PT Sans" w:hAnsi="PT Sans"/>
          <w:sz w:val="18"/>
          <w:szCs w:val="18"/>
        </w:rPr>
        <w:t xml:space="preserve"> </w:t>
      </w:r>
      <w:r w:rsidRPr="00731FE7">
        <w:rPr>
          <w:rFonts w:ascii="PT Sans" w:hAnsi="PT Sans"/>
          <w:sz w:val="18"/>
          <w:szCs w:val="18"/>
        </w:rPr>
        <w:t xml:space="preserve">do Zarządzenia nr </w:t>
      </w:r>
      <w:r w:rsidR="00F377A1" w:rsidRPr="00731FE7">
        <w:rPr>
          <w:rFonts w:ascii="PT Sans" w:hAnsi="PT Sans"/>
          <w:sz w:val="18"/>
          <w:szCs w:val="18"/>
        </w:rPr>
        <w:t xml:space="preserve">4 </w:t>
      </w:r>
    </w:p>
    <w:p w14:paraId="19B300FE" w14:textId="77777777" w:rsidR="00F377A1" w:rsidRPr="00731FE7" w:rsidRDefault="00F377A1" w:rsidP="00F377A1">
      <w:pPr>
        <w:pStyle w:val="Bezodstpw"/>
        <w:jc w:val="right"/>
        <w:rPr>
          <w:rFonts w:ascii="PT Sans" w:hAnsi="PT Sans"/>
          <w:sz w:val="18"/>
          <w:szCs w:val="18"/>
        </w:rPr>
      </w:pPr>
      <w:r w:rsidRPr="00731FE7">
        <w:rPr>
          <w:rFonts w:ascii="PT Sans" w:hAnsi="PT Sans"/>
          <w:sz w:val="18"/>
          <w:szCs w:val="18"/>
        </w:rPr>
        <w:t xml:space="preserve">Przewodniczącego UKW z dnia </w:t>
      </w:r>
      <w:r w:rsidR="00EB0E6B" w:rsidRPr="00731FE7">
        <w:rPr>
          <w:rFonts w:ascii="PT Sans" w:hAnsi="PT Sans"/>
          <w:sz w:val="18"/>
          <w:szCs w:val="18"/>
        </w:rPr>
        <w:t>2</w:t>
      </w:r>
      <w:r w:rsidR="006921E8" w:rsidRPr="00731FE7">
        <w:rPr>
          <w:rFonts w:ascii="PT Sans" w:hAnsi="PT Sans"/>
          <w:sz w:val="18"/>
          <w:szCs w:val="18"/>
        </w:rPr>
        <w:t>5</w:t>
      </w:r>
      <w:r w:rsidR="00F54636" w:rsidRPr="00731FE7">
        <w:rPr>
          <w:rFonts w:ascii="PT Sans" w:hAnsi="PT Sans"/>
          <w:sz w:val="18"/>
          <w:szCs w:val="18"/>
        </w:rPr>
        <w:t xml:space="preserve"> </w:t>
      </w:r>
      <w:r w:rsidRPr="00731FE7">
        <w:rPr>
          <w:rFonts w:ascii="PT Sans" w:hAnsi="PT Sans"/>
          <w:sz w:val="18"/>
          <w:szCs w:val="18"/>
        </w:rPr>
        <w:t xml:space="preserve">stycznia 2024 </w:t>
      </w:r>
      <w:r w:rsidR="00F54636" w:rsidRPr="00731FE7">
        <w:rPr>
          <w:rFonts w:ascii="PT Sans" w:hAnsi="PT Sans"/>
          <w:sz w:val="18"/>
          <w:szCs w:val="18"/>
        </w:rPr>
        <w:t>r.</w:t>
      </w:r>
    </w:p>
    <w:p w14:paraId="0339CB8C" w14:textId="77777777" w:rsidR="00F377A1" w:rsidRPr="00731FE7" w:rsidRDefault="00F377A1" w:rsidP="00F377A1">
      <w:pPr>
        <w:pStyle w:val="Bezodstpw"/>
        <w:jc w:val="right"/>
        <w:rPr>
          <w:rFonts w:ascii="PT Sans" w:hAnsi="PT Sans"/>
          <w:sz w:val="18"/>
          <w:szCs w:val="18"/>
        </w:rPr>
      </w:pPr>
      <w:r w:rsidRPr="00731FE7">
        <w:rPr>
          <w:rFonts w:ascii="PT Sans" w:hAnsi="PT Sans"/>
          <w:sz w:val="18"/>
          <w:szCs w:val="18"/>
        </w:rPr>
        <w:t xml:space="preserve">w sprawie określenia zasad przeprowadzenia posiedzeń kolegium elektorów </w:t>
      </w:r>
    </w:p>
    <w:p w14:paraId="5B4260F8" w14:textId="77777777" w:rsidR="001479AE" w:rsidRPr="00731FE7" w:rsidRDefault="00F377A1" w:rsidP="00F377A1">
      <w:pPr>
        <w:pStyle w:val="Bezodstpw"/>
        <w:jc w:val="right"/>
        <w:rPr>
          <w:rFonts w:ascii="PT Sans" w:hAnsi="PT Sans"/>
          <w:sz w:val="18"/>
          <w:szCs w:val="18"/>
        </w:rPr>
      </w:pPr>
      <w:r w:rsidRPr="00731FE7">
        <w:rPr>
          <w:rFonts w:ascii="PT Sans" w:hAnsi="PT Sans"/>
          <w:sz w:val="18"/>
          <w:szCs w:val="18"/>
        </w:rPr>
        <w:t>oraz wyborów Rektora Uniwersytetu Śląskiego w Katowicach na kadencję 2024 – 2028</w:t>
      </w:r>
    </w:p>
    <w:p w14:paraId="1C8F0342" w14:textId="77777777" w:rsidR="00F377A1" w:rsidRPr="00731FE7" w:rsidRDefault="00F377A1" w:rsidP="00F377A1">
      <w:pPr>
        <w:pStyle w:val="Bezodstpw"/>
        <w:spacing w:line="276" w:lineRule="auto"/>
        <w:jc w:val="right"/>
        <w:rPr>
          <w:rFonts w:ascii="PT Sans" w:hAnsi="PT Sans"/>
          <w:b/>
        </w:rPr>
      </w:pPr>
    </w:p>
    <w:p w14:paraId="357CBA71" w14:textId="77777777" w:rsidR="001479AE" w:rsidRPr="00731FE7" w:rsidRDefault="001479AE" w:rsidP="003C14A2">
      <w:pPr>
        <w:pStyle w:val="Bezodstpw"/>
        <w:spacing w:line="276" w:lineRule="auto"/>
        <w:jc w:val="center"/>
        <w:rPr>
          <w:rFonts w:ascii="PT Sans" w:hAnsi="PT Sans"/>
          <w:b/>
        </w:rPr>
      </w:pPr>
      <w:r w:rsidRPr="00731FE7">
        <w:rPr>
          <w:rFonts w:ascii="PT Sans" w:hAnsi="PT Sans"/>
          <w:b/>
        </w:rPr>
        <w:t>Wzór karty zgłoszenia kandydata na męża zaufania</w:t>
      </w:r>
    </w:p>
    <w:p w14:paraId="0D095520" w14:textId="77777777" w:rsidR="001479AE" w:rsidRPr="00731FE7" w:rsidRDefault="001479AE" w:rsidP="003C14A2">
      <w:pPr>
        <w:pStyle w:val="Bezodstpw"/>
        <w:spacing w:line="276" w:lineRule="auto"/>
        <w:jc w:val="right"/>
        <w:rPr>
          <w:rFonts w:ascii="PT Sans" w:hAnsi="PT Sans"/>
          <w:b/>
        </w:rPr>
      </w:pPr>
    </w:p>
    <w:p w14:paraId="3A135875" w14:textId="77777777" w:rsidR="001479AE" w:rsidRPr="00731FE7" w:rsidRDefault="001479AE" w:rsidP="003C14A2">
      <w:pPr>
        <w:pStyle w:val="Bezodstpw"/>
        <w:spacing w:line="276" w:lineRule="auto"/>
        <w:jc w:val="right"/>
        <w:rPr>
          <w:rFonts w:ascii="PT Sans" w:hAnsi="PT Sans"/>
        </w:rPr>
      </w:pPr>
      <w:r w:rsidRPr="00731FE7">
        <w:rPr>
          <w:rFonts w:ascii="PT Sans" w:hAnsi="PT Sans"/>
        </w:rPr>
        <w:t>…………………………………………</w:t>
      </w:r>
      <w:r w:rsidRPr="00731FE7">
        <w:rPr>
          <w:rFonts w:ascii="PT Sans" w:hAnsi="PT Sans"/>
        </w:rPr>
        <w:br/>
        <w:t>/data i miejsce sporządzenia/</w:t>
      </w:r>
    </w:p>
    <w:p w14:paraId="13356450" w14:textId="77777777" w:rsidR="001479AE" w:rsidRPr="00731FE7" w:rsidRDefault="001479AE" w:rsidP="003C14A2">
      <w:pPr>
        <w:pStyle w:val="Bezodstpw"/>
        <w:spacing w:line="276" w:lineRule="auto"/>
        <w:rPr>
          <w:rFonts w:ascii="PT Sans" w:hAnsi="PT Sans"/>
        </w:rPr>
      </w:pPr>
      <w:r w:rsidRPr="00731FE7">
        <w:rPr>
          <w:rFonts w:ascii="PT Sans" w:hAnsi="PT Sans"/>
        </w:rPr>
        <w:t>……………………………………………..</w:t>
      </w:r>
    </w:p>
    <w:p w14:paraId="02560272" w14:textId="77777777" w:rsidR="001479AE" w:rsidRPr="00731FE7" w:rsidRDefault="001479AE" w:rsidP="003C14A2">
      <w:pPr>
        <w:pStyle w:val="Bezodstpw"/>
        <w:spacing w:line="276" w:lineRule="auto"/>
        <w:rPr>
          <w:rFonts w:ascii="PT Sans" w:hAnsi="PT Sans"/>
        </w:rPr>
      </w:pPr>
      <w:r w:rsidRPr="00731FE7">
        <w:rPr>
          <w:rFonts w:ascii="PT Sans" w:hAnsi="PT Sans"/>
        </w:rPr>
        <w:t>/imię i nazwisko zgłaszającego</w:t>
      </w:r>
    </w:p>
    <w:p w14:paraId="38A8776D" w14:textId="77777777" w:rsidR="001479AE" w:rsidRPr="00731FE7" w:rsidRDefault="001479AE" w:rsidP="003C14A2">
      <w:pPr>
        <w:pStyle w:val="Bezodstpw"/>
        <w:spacing w:line="276" w:lineRule="auto"/>
        <w:rPr>
          <w:rFonts w:ascii="PT Sans" w:hAnsi="PT Sans"/>
        </w:rPr>
      </w:pPr>
      <w:r w:rsidRPr="00731FE7">
        <w:rPr>
          <w:rFonts w:ascii="PT Sans" w:hAnsi="PT Sans"/>
        </w:rPr>
        <w:t>- członka kolegium elektorów/</w:t>
      </w:r>
    </w:p>
    <w:p w14:paraId="31FA6A4A" w14:textId="77777777" w:rsidR="001479AE" w:rsidRPr="00731FE7" w:rsidRDefault="001479AE" w:rsidP="003C14A2">
      <w:pPr>
        <w:pStyle w:val="Bezodstpw"/>
        <w:spacing w:line="276" w:lineRule="auto"/>
        <w:rPr>
          <w:rFonts w:ascii="PT Sans" w:hAnsi="PT Sans"/>
        </w:rPr>
      </w:pPr>
    </w:p>
    <w:p w14:paraId="6ECC739E" w14:textId="77777777" w:rsidR="001479AE" w:rsidRPr="00731FE7" w:rsidRDefault="001479AE" w:rsidP="003C14A2">
      <w:pPr>
        <w:pStyle w:val="Bezodstpw"/>
        <w:spacing w:line="276" w:lineRule="auto"/>
        <w:rPr>
          <w:rFonts w:ascii="PT Sans" w:hAnsi="PT Sans"/>
        </w:rPr>
      </w:pPr>
      <w:r w:rsidRPr="00731FE7">
        <w:rPr>
          <w:rFonts w:ascii="PT Sans" w:hAnsi="PT Sans"/>
        </w:rPr>
        <w:t>……………………………………………..</w:t>
      </w:r>
    </w:p>
    <w:p w14:paraId="347C7354" w14:textId="77777777" w:rsidR="001479AE" w:rsidRPr="00731FE7" w:rsidRDefault="001479AE" w:rsidP="003C14A2">
      <w:pPr>
        <w:pStyle w:val="Bezodstpw"/>
        <w:spacing w:line="276" w:lineRule="auto"/>
        <w:rPr>
          <w:rFonts w:ascii="PT Sans" w:hAnsi="PT Sans"/>
        </w:rPr>
      </w:pPr>
      <w:r w:rsidRPr="00731FE7">
        <w:rPr>
          <w:rFonts w:ascii="PT Sans" w:hAnsi="PT Sans"/>
        </w:rPr>
        <w:t>/imię i nazwisko zgłaszającego</w:t>
      </w:r>
    </w:p>
    <w:p w14:paraId="25612BF8" w14:textId="77777777" w:rsidR="001479AE" w:rsidRPr="00731FE7" w:rsidRDefault="001479AE" w:rsidP="003C14A2">
      <w:pPr>
        <w:pStyle w:val="Bezodstpw"/>
        <w:spacing w:line="276" w:lineRule="auto"/>
        <w:rPr>
          <w:rFonts w:ascii="PT Sans" w:hAnsi="PT Sans"/>
        </w:rPr>
      </w:pPr>
      <w:r w:rsidRPr="00731FE7">
        <w:rPr>
          <w:rFonts w:ascii="PT Sans" w:hAnsi="PT Sans"/>
        </w:rPr>
        <w:t>- członka kolegium elektorów/</w:t>
      </w:r>
    </w:p>
    <w:p w14:paraId="1BE08364" w14:textId="77777777" w:rsidR="001479AE" w:rsidRPr="00731FE7" w:rsidRDefault="001479AE" w:rsidP="003C14A2">
      <w:pPr>
        <w:pStyle w:val="Bezodstpw"/>
        <w:spacing w:line="276" w:lineRule="auto"/>
        <w:rPr>
          <w:rFonts w:ascii="PT Sans" w:hAnsi="PT Sans"/>
        </w:rPr>
      </w:pPr>
    </w:p>
    <w:p w14:paraId="0F1D52F2" w14:textId="77777777" w:rsidR="001479AE" w:rsidRPr="00731FE7" w:rsidRDefault="001479AE" w:rsidP="003C14A2">
      <w:pPr>
        <w:pStyle w:val="Bezodstpw"/>
        <w:spacing w:line="276" w:lineRule="auto"/>
        <w:rPr>
          <w:rFonts w:ascii="PT Sans" w:hAnsi="PT Sans"/>
        </w:rPr>
      </w:pPr>
      <w:r w:rsidRPr="00731FE7">
        <w:rPr>
          <w:rFonts w:ascii="PT Sans" w:hAnsi="PT Sans"/>
        </w:rPr>
        <w:t>……………………………………………..</w:t>
      </w:r>
    </w:p>
    <w:p w14:paraId="7303C98E" w14:textId="77777777" w:rsidR="001479AE" w:rsidRPr="00731FE7" w:rsidRDefault="001479AE" w:rsidP="003C14A2">
      <w:pPr>
        <w:pStyle w:val="Bezodstpw"/>
        <w:spacing w:line="276" w:lineRule="auto"/>
        <w:rPr>
          <w:rFonts w:ascii="PT Sans" w:hAnsi="PT Sans"/>
        </w:rPr>
      </w:pPr>
      <w:r w:rsidRPr="00731FE7">
        <w:rPr>
          <w:rFonts w:ascii="PT Sans" w:hAnsi="PT Sans"/>
        </w:rPr>
        <w:t>/imię i nazwisko zgłaszającego</w:t>
      </w:r>
    </w:p>
    <w:p w14:paraId="73583CE7" w14:textId="77777777" w:rsidR="001479AE" w:rsidRPr="00731FE7" w:rsidRDefault="001479AE" w:rsidP="003C14A2">
      <w:pPr>
        <w:pStyle w:val="Bezodstpw"/>
        <w:spacing w:line="276" w:lineRule="auto"/>
        <w:rPr>
          <w:rFonts w:ascii="PT Sans" w:hAnsi="PT Sans"/>
        </w:rPr>
      </w:pPr>
      <w:r w:rsidRPr="00731FE7">
        <w:rPr>
          <w:rFonts w:ascii="PT Sans" w:hAnsi="PT Sans"/>
        </w:rPr>
        <w:t>- członka kolegium elektorów/</w:t>
      </w:r>
    </w:p>
    <w:p w14:paraId="1B254E8D" w14:textId="77777777" w:rsidR="001479AE" w:rsidRPr="00731FE7" w:rsidRDefault="001479AE" w:rsidP="003C14A2">
      <w:pPr>
        <w:pStyle w:val="Bezodstpw"/>
        <w:spacing w:line="276" w:lineRule="auto"/>
        <w:rPr>
          <w:rFonts w:ascii="PT Sans" w:hAnsi="PT Sans"/>
        </w:rPr>
      </w:pPr>
    </w:p>
    <w:p w14:paraId="0143289B" w14:textId="77777777" w:rsidR="00F377A1" w:rsidRPr="00731FE7" w:rsidRDefault="001479AE" w:rsidP="003C14A2">
      <w:pPr>
        <w:pStyle w:val="Bezodstpw"/>
        <w:spacing w:line="276" w:lineRule="auto"/>
        <w:rPr>
          <w:rFonts w:ascii="PT Sans" w:hAnsi="PT Sans"/>
        </w:rPr>
      </w:pPr>
      <w:r w:rsidRPr="00731FE7">
        <w:rPr>
          <w:rFonts w:ascii="PT Sans" w:hAnsi="PT Sans"/>
        </w:rPr>
        <w:t>Reprezentowani przez:</w:t>
      </w:r>
      <w:r w:rsidRPr="00731FE7">
        <w:rPr>
          <w:rFonts w:ascii="PT Sans" w:hAnsi="PT Sans"/>
        </w:rPr>
        <w:tab/>
      </w:r>
      <w:r w:rsidRPr="00731FE7">
        <w:rPr>
          <w:rFonts w:ascii="PT Sans" w:hAnsi="PT Sans"/>
        </w:rPr>
        <w:tab/>
      </w:r>
      <w:r w:rsidRPr="00731FE7">
        <w:rPr>
          <w:rFonts w:ascii="PT Sans" w:hAnsi="PT Sans"/>
        </w:rPr>
        <w:tab/>
      </w:r>
      <w:r w:rsidRPr="00731FE7">
        <w:rPr>
          <w:rFonts w:ascii="PT Sans" w:hAnsi="PT Sans"/>
        </w:rPr>
        <w:tab/>
      </w:r>
      <w:r w:rsidRPr="00731FE7">
        <w:rPr>
          <w:rFonts w:ascii="PT Sans" w:hAnsi="PT Sans"/>
        </w:rPr>
        <w:tab/>
      </w:r>
      <w:r w:rsidRPr="00731FE7">
        <w:rPr>
          <w:rFonts w:ascii="PT Sans" w:hAnsi="PT Sans"/>
        </w:rPr>
        <w:tab/>
      </w:r>
    </w:p>
    <w:p w14:paraId="08796A53" w14:textId="77777777" w:rsidR="001479AE" w:rsidRPr="00731FE7" w:rsidRDefault="001479AE" w:rsidP="003C14A2">
      <w:pPr>
        <w:pStyle w:val="Bezodstpw"/>
        <w:spacing w:line="276" w:lineRule="auto"/>
        <w:rPr>
          <w:rFonts w:ascii="PT Sans" w:hAnsi="PT Sans"/>
          <w:b/>
        </w:rPr>
      </w:pPr>
      <w:r w:rsidRPr="00731FE7">
        <w:rPr>
          <w:rFonts w:ascii="PT Sans" w:hAnsi="PT Sans"/>
        </w:rPr>
        <w:t>…………………………………………</w:t>
      </w:r>
      <w:r w:rsidRPr="00731FE7">
        <w:rPr>
          <w:rFonts w:ascii="PT Sans" w:hAnsi="PT Sans"/>
        </w:rPr>
        <w:tab/>
      </w:r>
      <w:r w:rsidRPr="00731FE7">
        <w:rPr>
          <w:rFonts w:ascii="PT Sans" w:hAnsi="PT Sans"/>
        </w:rPr>
        <w:tab/>
      </w:r>
      <w:r w:rsidRPr="00731FE7">
        <w:rPr>
          <w:rFonts w:ascii="PT Sans" w:hAnsi="PT Sans"/>
        </w:rPr>
        <w:tab/>
      </w:r>
      <w:r w:rsidRPr="00731FE7">
        <w:rPr>
          <w:rFonts w:ascii="PT Sans" w:hAnsi="PT Sans"/>
        </w:rPr>
        <w:tab/>
      </w:r>
      <w:r w:rsidRPr="00731FE7">
        <w:rPr>
          <w:rFonts w:ascii="PT Sans" w:hAnsi="PT Sans"/>
          <w:b/>
        </w:rPr>
        <w:t xml:space="preserve"> </w:t>
      </w:r>
    </w:p>
    <w:p w14:paraId="34F0A57B" w14:textId="77777777" w:rsidR="001479AE" w:rsidRPr="00731FE7" w:rsidRDefault="001479AE" w:rsidP="003C14A2">
      <w:pPr>
        <w:pStyle w:val="Bezodstpw"/>
        <w:spacing w:line="276" w:lineRule="auto"/>
        <w:rPr>
          <w:rFonts w:ascii="PT Sans" w:hAnsi="PT Sans"/>
        </w:rPr>
      </w:pPr>
      <w:r w:rsidRPr="00731FE7">
        <w:rPr>
          <w:rFonts w:ascii="PT Sans" w:hAnsi="PT Sans"/>
        </w:rPr>
        <w:t xml:space="preserve">/imię i nazwisko jednego </w:t>
      </w:r>
      <w:r w:rsidRPr="00731FE7">
        <w:rPr>
          <w:rFonts w:ascii="PT Sans" w:hAnsi="PT Sans"/>
        </w:rPr>
        <w:tab/>
      </w:r>
      <w:r w:rsidRPr="00731FE7">
        <w:rPr>
          <w:rFonts w:ascii="PT Sans" w:hAnsi="PT Sans"/>
        </w:rPr>
        <w:tab/>
      </w:r>
      <w:r w:rsidRPr="00731FE7">
        <w:rPr>
          <w:rFonts w:ascii="PT Sans" w:hAnsi="PT Sans"/>
        </w:rPr>
        <w:tab/>
      </w:r>
      <w:r w:rsidRPr="00731FE7">
        <w:rPr>
          <w:rFonts w:ascii="PT Sans" w:hAnsi="PT Sans"/>
        </w:rPr>
        <w:tab/>
      </w:r>
    </w:p>
    <w:p w14:paraId="0F092EEC" w14:textId="77777777" w:rsidR="001479AE" w:rsidRPr="00731FE7" w:rsidRDefault="001479AE" w:rsidP="003C14A2">
      <w:pPr>
        <w:pStyle w:val="Bezodstpw"/>
        <w:spacing w:line="276" w:lineRule="auto"/>
        <w:rPr>
          <w:rFonts w:ascii="PT Sans" w:hAnsi="PT Sans"/>
        </w:rPr>
      </w:pPr>
      <w:r w:rsidRPr="00731FE7">
        <w:rPr>
          <w:rFonts w:ascii="PT Sans" w:hAnsi="PT Sans"/>
        </w:rPr>
        <w:t>z członków zgłaszającej grupy/</w:t>
      </w:r>
      <w:r w:rsidRPr="00731FE7">
        <w:rPr>
          <w:rFonts w:ascii="PT Sans" w:hAnsi="PT Sans"/>
        </w:rPr>
        <w:tab/>
      </w:r>
      <w:r w:rsidRPr="00731FE7">
        <w:rPr>
          <w:rFonts w:ascii="PT Sans" w:hAnsi="PT Sans"/>
        </w:rPr>
        <w:tab/>
      </w:r>
      <w:r w:rsidRPr="00731FE7">
        <w:rPr>
          <w:rFonts w:ascii="PT Sans" w:hAnsi="PT Sans"/>
        </w:rPr>
        <w:tab/>
      </w:r>
      <w:r w:rsidRPr="00731FE7">
        <w:rPr>
          <w:rFonts w:ascii="PT Sans" w:hAnsi="PT Sans"/>
        </w:rPr>
        <w:tab/>
      </w:r>
    </w:p>
    <w:p w14:paraId="6E59DDA6" w14:textId="77777777" w:rsidR="00F377A1" w:rsidRPr="00731FE7" w:rsidRDefault="00F377A1" w:rsidP="003C14A2">
      <w:pPr>
        <w:pStyle w:val="Bezodstpw"/>
        <w:spacing w:line="276" w:lineRule="auto"/>
        <w:rPr>
          <w:rFonts w:ascii="PT Sans" w:hAnsi="PT Sans"/>
        </w:rPr>
      </w:pPr>
    </w:p>
    <w:p w14:paraId="08991D8F" w14:textId="77777777" w:rsidR="00F377A1" w:rsidRPr="00731FE7" w:rsidRDefault="00F377A1" w:rsidP="00F377A1">
      <w:pPr>
        <w:pStyle w:val="Bezodstpw"/>
        <w:spacing w:line="276" w:lineRule="auto"/>
        <w:jc w:val="center"/>
        <w:rPr>
          <w:rFonts w:ascii="PT Sans" w:hAnsi="PT Sans"/>
        </w:rPr>
      </w:pPr>
      <w:r w:rsidRPr="00731FE7">
        <w:rPr>
          <w:rFonts w:ascii="PT Sans" w:hAnsi="PT Sans"/>
          <w:b/>
        </w:rPr>
        <w:t>Przewodniczący Uczelnianej</w:t>
      </w:r>
      <w:r w:rsidRPr="00731FE7">
        <w:rPr>
          <w:rFonts w:ascii="PT Sans" w:hAnsi="PT Sans"/>
        </w:rPr>
        <w:t xml:space="preserve"> </w:t>
      </w:r>
      <w:r w:rsidRPr="00731FE7">
        <w:rPr>
          <w:rFonts w:ascii="PT Sans" w:hAnsi="PT Sans"/>
          <w:b/>
        </w:rPr>
        <w:t xml:space="preserve">Komisji Wyborczej </w:t>
      </w:r>
      <w:r w:rsidRPr="00731FE7">
        <w:rPr>
          <w:rFonts w:ascii="PT Sans" w:hAnsi="PT Sans"/>
          <w:b/>
        </w:rPr>
        <w:br/>
        <w:t xml:space="preserve">Prof. dr hab. Zygmunt </w:t>
      </w:r>
      <w:proofErr w:type="spellStart"/>
      <w:r w:rsidRPr="00731FE7">
        <w:rPr>
          <w:rFonts w:ascii="PT Sans" w:hAnsi="PT Sans"/>
          <w:b/>
        </w:rPr>
        <w:t>Tobor</w:t>
      </w:r>
      <w:proofErr w:type="spellEnd"/>
      <w:r w:rsidRPr="00731FE7">
        <w:rPr>
          <w:rFonts w:ascii="PT Sans" w:hAnsi="PT Sans"/>
          <w:b/>
        </w:rPr>
        <w:br/>
      </w:r>
      <w:hyperlink r:id="rId8" w:history="1">
        <w:r w:rsidRPr="00731FE7">
          <w:rPr>
            <w:rStyle w:val="Hipercze"/>
            <w:rFonts w:ascii="PT Sans" w:hAnsi="PT Sans"/>
            <w:b/>
          </w:rPr>
          <w:t>wybory2024-2028@us.edu.pl</w:t>
        </w:r>
      </w:hyperlink>
    </w:p>
    <w:p w14:paraId="750FB68F" w14:textId="77777777" w:rsidR="001479AE" w:rsidRPr="00731FE7" w:rsidRDefault="001479AE" w:rsidP="003C14A2">
      <w:pPr>
        <w:pStyle w:val="Bezodstpw"/>
        <w:spacing w:line="276" w:lineRule="auto"/>
        <w:rPr>
          <w:rFonts w:ascii="PT Sans" w:hAnsi="PT Sans"/>
        </w:rPr>
      </w:pPr>
    </w:p>
    <w:p w14:paraId="76DB9451" w14:textId="77777777" w:rsidR="001479AE" w:rsidRPr="00731FE7" w:rsidRDefault="001479AE" w:rsidP="003C14A2">
      <w:pPr>
        <w:pStyle w:val="Bezodstpw"/>
        <w:spacing w:line="276" w:lineRule="auto"/>
        <w:jc w:val="center"/>
        <w:rPr>
          <w:rFonts w:ascii="PT Sans" w:hAnsi="PT Sans"/>
        </w:rPr>
      </w:pPr>
      <w:r w:rsidRPr="00731FE7">
        <w:rPr>
          <w:rFonts w:ascii="PT Sans" w:hAnsi="PT Sans"/>
          <w:b/>
        </w:rPr>
        <w:t>Zgłoszenie kandydata na męża zaufania</w:t>
      </w:r>
    </w:p>
    <w:p w14:paraId="60D5D7BE" w14:textId="77777777" w:rsidR="001479AE" w:rsidRPr="00731FE7" w:rsidRDefault="001479AE" w:rsidP="003C14A2">
      <w:pPr>
        <w:pStyle w:val="Bezodstpw"/>
        <w:spacing w:line="276" w:lineRule="auto"/>
        <w:jc w:val="both"/>
        <w:rPr>
          <w:rFonts w:ascii="PT Sans" w:hAnsi="PT Sans"/>
        </w:rPr>
      </w:pPr>
    </w:p>
    <w:p w14:paraId="06C278A8" w14:textId="77777777" w:rsidR="001479AE" w:rsidRPr="00731FE7" w:rsidRDefault="001479AE" w:rsidP="003C14A2">
      <w:pPr>
        <w:pStyle w:val="Bezodstpw"/>
        <w:spacing w:line="276" w:lineRule="auto"/>
        <w:ind w:firstLine="708"/>
        <w:jc w:val="both"/>
        <w:rPr>
          <w:rFonts w:ascii="PT Sans" w:hAnsi="PT Sans"/>
        </w:rPr>
      </w:pPr>
      <w:r w:rsidRPr="00731FE7">
        <w:rPr>
          <w:rFonts w:ascii="PT Sans" w:hAnsi="PT Sans"/>
        </w:rPr>
        <w:t xml:space="preserve">Jako grupa licząca co najmniej </w:t>
      </w:r>
      <w:r w:rsidR="00F377A1" w:rsidRPr="00731FE7">
        <w:rPr>
          <w:rFonts w:ascii="PT Sans" w:hAnsi="PT Sans"/>
        </w:rPr>
        <w:t>3</w:t>
      </w:r>
      <w:r w:rsidRPr="00731FE7">
        <w:rPr>
          <w:rFonts w:ascii="PT Sans" w:hAnsi="PT Sans"/>
        </w:rPr>
        <w:t xml:space="preserve"> członków kolegium elektorów zgłaszamy na funkcję męża zaufania w wyborach rektora na kadencję 202</w:t>
      </w:r>
      <w:r w:rsidR="00F377A1" w:rsidRPr="00731FE7">
        <w:rPr>
          <w:rFonts w:ascii="PT Sans" w:hAnsi="PT Sans"/>
        </w:rPr>
        <w:t>4</w:t>
      </w:r>
      <w:r w:rsidRPr="00731FE7">
        <w:rPr>
          <w:rFonts w:ascii="PT Sans" w:hAnsi="PT Sans"/>
        </w:rPr>
        <w:t xml:space="preserve"> – 202</w:t>
      </w:r>
      <w:r w:rsidR="00F377A1" w:rsidRPr="00731FE7">
        <w:rPr>
          <w:rFonts w:ascii="PT Sans" w:hAnsi="PT Sans"/>
        </w:rPr>
        <w:t>8</w:t>
      </w:r>
      <w:r w:rsidRPr="00731FE7">
        <w:rPr>
          <w:rFonts w:ascii="PT Sans" w:hAnsi="PT Sans"/>
        </w:rPr>
        <w:t xml:space="preserve"> z naszego grona kandydaturę:</w:t>
      </w:r>
    </w:p>
    <w:p w14:paraId="6D9B7655" w14:textId="77777777" w:rsidR="001479AE" w:rsidRPr="00731FE7" w:rsidRDefault="001479AE" w:rsidP="003C14A2">
      <w:pPr>
        <w:pStyle w:val="Bezodstpw"/>
        <w:spacing w:line="276" w:lineRule="auto"/>
        <w:ind w:firstLine="708"/>
        <w:jc w:val="both"/>
        <w:rPr>
          <w:rFonts w:ascii="PT Sans" w:hAnsi="PT Sans"/>
        </w:rPr>
      </w:pPr>
    </w:p>
    <w:p w14:paraId="001788A7" w14:textId="77777777" w:rsidR="001479AE" w:rsidRPr="00731FE7" w:rsidRDefault="001479AE" w:rsidP="003C14A2">
      <w:pPr>
        <w:pStyle w:val="Bezodstpw"/>
        <w:spacing w:line="276" w:lineRule="auto"/>
        <w:ind w:firstLine="708"/>
        <w:jc w:val="both"/>
        <w:rPr>
          <w:rFonts w:ascii="PT Sans" w:hAnsi="PT Sans"/>
        </w:rPr>
      </w:pPr>
      <w:r w:rsidRPr="00731FE7">
        <w:rPr>
          <w:rFonts w:ascii="PT Sans" w:hAnsi="PT Sans"/>
        </w:rPr>
        <w:t>Pani/Pana</w:t>
      </w:r>
      <w:r w:rsidR="004B72E9" w:rsidRPr="00731FE7">
        <w:rPr>
          <w:rFonts w:ascii="PT Sans" w:hAnsi="PT Sans"/>
        </w:rPr>
        <w:t xml:space="preserve"> </w:t>
      </w:r>
      <w:r w:rsidRPr="00731FE7">
        <w:rPr>
          <w:rFonts w:ascii="PT Sans" w:hAnsi="PT Sans"/>
        </w:rPr>
        <w:t>………………………………………………………………………………………………………………..</w:t>
      </w:r>
    </w:p>
    <w:p w14:paraId="21E22631" w14:textId="77777777" w:rsidR="001479AE" w:rsidRPr="00731FE7" w:rsidRDefault="001479AE" w:rsidP="003C14A2">
      <w:pPr>
        <w:pStyle w:val="Bezodstpw"/>
        <w:spacing w:line="276" w:lineRule="auto"/>
        <w:jc w:val="both"/>
        <w:rPr>
          <w:rFonts w:ascii="PT Sans" w:hAnsi="PT Sans"/>
        </w:rPr>
      </w:pPr>
    </w:p>
    <w:p w14:paraId="7BDFF021" w14:textId="77777777" w:rsidR="001479AE" w:rsidRPr="00731FE7" w:rsidRDefault="001479AE" w:rsidP="003C14A2">
      <w:pPr>
        <w:pStyle w:val="Bezodstpw"/>
        <w:spacing w:line="276" w:lineRule="auto"/>
        <w:ind w:firstLine="708"/>
        <w:jc w:val="both"/>
        <w:rPr>
          <w:rFonts w:ascii="PT Sans" w:hAnsi="PT Sans"/>
        </w:rPr>
      </w:pPr>
      <w:r w:rsidRPr="00731FE7">
        <w:rPr>
          <w:rFonts w:ascii="PT Sans" w:hAnsi="PT Sans"/>
        </w:rPr>
        <w:t>Oświadczam, że uzyskałem/uzyskałam zgodę na dokonanie zgłoszenia wskazanych członków grupy zgłaszającej kandydata oraz zgodę wskazanego kandydata na kandydowanie.</w:t>
      </w:r>
    </w:p>
    <w:p w14:paraId="590C10A8" w14:textId="77777777" w:rsidR="001479AE" w:rsidRPr="00731FE7" w:rsidRDefault="001479AE" w:rsidP="003C14A2">
      <w:pPr>
        <w:pStyle w:val="Bezodstpw"/>
        <w:spacing w:line="276" w:lineRule="auto"/>
        <w:jc w:val="right"/>
        <w:rPr>
          <w:rFonts w:ascii="PT Sans" w:hAnsi="PT Sans"/>
        </w:rPr>
      </w:pPr>
    </w:p>
    <w:p w14:paraId="3AFDC57E" w14:textId="77777777" w:rsidR="00CA62B0" w:rsidRDefault="00CA62B0" w:rsidP="003C14A2">
      <w:pPr>
        <w:pStyle w:val="Bezodstpw"/>
        <w:spacing w:line="276" w:lineRule="auto"/>
        <w:jc w:val="right"/>
        <w:rPr>
          <w:rFonts w:ascii="PT Sans" w:hAnsi="PT Sans"/>
        </w:rPr>
      </w:pPr>
    </w:p>
    <w:p w14:paraId="60CEA7CD" w14:textId="14A93909" w:rsidR="001479AE" w:rsidRPr="00731FE7" w:rsidRDefault="001479AE" w:rsidP="003C14A2">
      <w:pPr>
        <w:pStyle w:val="Bezodstpw"/>
        <w:spacing w:line="276" w:lineRule="auto"/>
        <w:jc w:val="right"/>
        <w:rPr>
          <w:rFonts w:ascii="PT Sans" w:hAnsi="PT Sans"/>
        </w:rPr>
      </w:pPr>
      <w:r w:rsidRPr="00731FE7">
        <w:rPr>
          <w:rFonts w:ascii="PT Sans" w:hAnsi="PT Sans"/>
        </w:rPr>
        <w:t>………………………………………</w:t>
      </w:r>
    </w:p>
    <w:p w14:paraId="730848FF" w14:textId="77777777" w:rsidR="001479AE" w:rsidRPr="00731FE7" w:rsidRDefault="001479AE" w:rsidP="003C14A2">
      <w:pPr>
        <w:pStyle w:val="Bezodstpw"/>
        <w:spacing w:line="276" w:lineRule="auto"/>
        <w:jc w:val="right"/>
        <w:rPr>
          <w:rFonts w:ascii="PT Sans" w:hAnsi="PT Sans"/>
        </w:rPr>
      </w:pPr>
      <w:r w:rsidRPr="00731FE7">
        <w:rPr>
          <w:rFonts w:ascii="PT Sans" w:hAnsi="PT Sans"/>
        </w:rPr>
        <w:t>/własnoręczny podpis</w:t>
      </w:r>
    </w:p>
    <w:p w14:paraId="1FE56390" w14:textId="77777777" w:rsidR="001479AE" w:rsidRPr="00731FE7" w:rsidRDefault="001479AE" w:rsidP="003C14A2">
      <w:pPr>
        <w:pStyle w:val="Bezodstpw"/>
        <w:spacing w:line="276" w:lineRule="auto"/>
        <w:jc w:val="right"/>
        <w:rPr>
          <w:rFonts w:ascii="PT Sans" w:hAnsi="PT Sans"/>
        </w:rPr>
      </w:pPr>
      <w:r w:rsidRPr="00731FE7">
        <w:rPr>
          <w:rFonts w:ascii="PT Sans" w:hAnsi="PT Sans"/>
        </w:rPr>
        <w:t xml:space="preserve"> przed</w:t>
      </w:r>
      <w:bookmarkStart w:id="0" w:name="_GoBack"/>
      <w:bookmarkEnd w:id="0"/>
      <w:r w:rsidRPr="00731FE7">
        <w:rPr>
          <w:rFonts w:ascii="PT Sans" w:hAnsi="PT Sans"/>
        </w:rPr>
        <w:t xml:space="preserve">stawiciela zgłaszających/  </w:t>
      </w:r>
    </w:p>
    <w:p w14:paraId="7BCB421C" w14:textId="44F20B53" w:rsidR="00F60016" w:rsidRPr="00731FE7" w:rsidRDefault="00F60016" w:rsidP="00382B8C">
      <w:pPr>
        <w:pStyle w:val="Bezodstpw"/>
        <w:jc w:val="right"/>
        <w:rPr>
          <w:rFonts w:ascii="PT Sans" w:hAnsi="PT Sans"/>
        </w:rPr>
      </w:pPr>
    </w:p>
    <w:sectPr w:rsidR="00F60016" w:rsidRPr="00731FE7" w:rsidSect="00CA62B0">
      <w:footerReference w:type="default" r:id="rId9"/>
      <w:pgSz w:w="11906" w:h="16838"/>
      <w:pgMar w:top="1134" w:right="1418" w:bottom="1134" w:left="1418" w:header="0" w:footer="0" w:gutter="0"/>
      <w:cols w:space="708"/>
      <w:formProt w:val="0"/>
      <w:titlePg/>
      <w:docGrid w:linePitch="36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56E74F" w14:textId="77777777" w:rsidR="00191FE9" w:rsidRDefault="00191FE9" w:rsidP="00191FE9">
      <w:pPr>
        <w:spacing w:after="0" w:line="240" w:lineRule="auto"/>
      </w:pPr>
      <w:r>
        <w:separator/>
      </w:r>
    </w:p>
  </w:endnote>
  <w:endnote w:type="continuationSeparator" w:id="0">
    <w:p w14:paraId="5CCA07A3" w14:textId="77777777" w:rsidR="00191FE9" w:rsidRDefault="00191FE9" w:rsidP="00191F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PT Sans">
    <w:altName w:val="Corbel"/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05669961"/>
      <w:docPartObj>
        <w:docPartGallery w:val="Page Numbers (Bottom of Page)"/>
        <w:docPartUnique/>
      </w:docPartObj>
    </w:sdtPr>
    <w:sdtEndPr/>
    <w:sdtContent>
      <w:p w14:paraId="0505A27B" w14:textId="77777777" w:rsidR="00191FE9" w:rsidRDefault="00191FE9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  <w:p w14:paraId="74FCA753" w14:textId="2148E854" w:rsidR="00191FE9" w:rsidRDefault="00CA62B0">
        <w:pPr>
          <w:pStyle w:val="Stopka"/>
          <w:jc w:val="center"/>
        </w:pPr>
      </w:p>
    </w:sdtContent>
  </w:sdt>
  <w:p w14:paraId="1B6FE82C" w14:textId="77777777" w:rsidR="00191FE9" w:rsidRDefault="00191FE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CD78EB" w14:textId="77777777" w:rsidR="00191FE9" w:rsidRDefault="00191FE9" w:rsidP="00191FE9">
      <w:pPr>
        <w:spacing w:after="0" w:line="240" w:lineRule="auto"/>
      </w:pPr>
      <w:r>
        <w:separator/>
      </w:r>
    </w:p>
  </w:footnote>
  <w:footnote w:type="continuationSeparator" w:id="0">
    <w:p w14:paraId="2EEFE91B" w14:textId="77777777" w:rsidR="00191FE9" w:rsidRDefault="00191FE9" w:rsidP="00191F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C098E"/>
    <w:multiLevelType w:val="hybridMultilevel"/>
    <w:tmpl w:val="66541DBE"/>
    <w:lvl w:ilvl="0" w:tplc="C1D0E18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65298B"/>
    <w:multiLevelType w:val="hybridMultilevel"/>
    <w:tmpl w:val="8AA2FB7E"/>
    <w:lvl w:ilvl="0" w:tplc="D1DA1204">
      <w:start w:val="1"/>
      <w:numFmt w:val="decimal"/>
      <w:lvlText w:val="%1)"/>
      <w:lvlJc w:val="left"/>
      <w:pPr>
        <w:ind w:left="1080" w:hanging="360"/>
      </w:pPr>
      <w:rPr>
        <w:rFonts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353995"/>
    <w:multiLevelType w:val="hybridMultilevel"/>
    <w:tmpl w:val="71343F3C"/>
    <w:lvl w:ilvl="0" w:tplc="4942ECA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A457B2"/>
    <w:multiLevelType w:val="multilevel"/>
    <w:tmpl w:val="14F439F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844C9"/>
    <w:multiLevelType w:val="multilevel"/>
    <w:tmpl w:val="39A0FF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32421D"/>
    <w:multiLevelType w:val="multilevel"/>
    <w:tmpl w:val="3824433E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5C5DEA"/>
    <w:multiLevelType w:val="multilevel"/>
    <w:tmpl w:val="22B854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E97ADF"/>
    <w:multiLevelType w:val="multilevel"/>
    <w:tmpl w:val="C9DA555C"/>
    <w:lvl w:ilvl="0">
      <w:start w:val="1"/>
      <w:numFmt w:val="decimal"/>
      <w:lvlText w:val="%1)"/>
      <w:lvlJc w:val="left"/>
      <w:pPr>
        <w:ind w:left="1080" w:hanging="360"/>
      </w:pPr>
      <w:rPr>
        <w:rFonts w:cstheme="minorHAnsi"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8F44717"/>
    <w:multiLevelType w:val="multilevel"/>
    <w:tmpl w:val="EA86B7F0"/>
    <w:lvl w:ilvl="0">
      <w:start w:val="1"/>
      <w:numFmt w:val="lowerLetter"/>
      <w:lvlText w:val="%1)"/>
      <w:lvlJc w:val="left"/>
      <w:pPr>
        <w:ind w:left="1080" w:hanging="360"/>
      </w:pPr>
      <w:rPr>
        <w:rFonts w:eastAsia="Calibri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4FD03D0"/>
    <w:multiLevelType w:val="hybridMultilevel"/>
    <w:tmpl w:val="22DE030E"/>
    <w:lvl w:ilvl="0" w:tplc="D448687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35216287"/>
    <w:multiLevelType w:val="multilevel"/>
    <w:tmpl w:val="44C0CC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  <w:rPr>
        <w:rFonts w:ascii="PT Sans" w:eastAsiaTheme="minorHAnsi" w:hAnsi="PT Sans" w:cstheme="minorBidi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C6541C"/>
    <w:multiLevelType w:val="multilevel"/>
    <w:tmpl w:val="0998817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D76F29"/>
    <w:multiLevelType w:val="hybridMultilevel"/>
    <w:tmpl w:val="F2CC0776"/>
    <w:lvl w:ilvl="0" w:tplc="87C87E20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Aria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9D7734"/>
    <w:multiLevelType w:val="multilevel"/>
    <w:tmpl w:val="9856B6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F3036C"/>
    <w:multiLevelType w:val="hybridMultilevel"/>
    <w:tmpl w:val="1B8E8678"/>
    <w:lvl w:ilvl="0" w:tplc="D20495B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4F10447"/>
    <w:multiLevelType w:val="hybridMultilevel"/>
    <w:tmpl w:val="8D487984"/>
    <w:lvl w:ilvl="0" w:tplc="813A145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1D23011"/>
    <w:multiLevelType w:val="multilevel"/>
    <w:tmpl w:val="50B0CC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56645E"/>
    <w:multiLevelType w:val="hybridMultilevel"/>
    <w:tmpl w:val="6BC6F32C"/>
    <w:lvl w:ilvl="0" w:tplc="375420B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A4F4722"/>
    <w:multiLevelType w:val="hybridMultilevel"/>
    <w:tmpl w:val="C83C236C"/>
    <w:lvl w:ilvl="0" w:tplc="8FA2DE6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CD64E58"/>
    <w:multiLevelType w:val="multilevel"/>
    <w:tmpl w:val="94700CC6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05A0F57"/>
    <w:multiLevelType w:val="hybridMultilevel"/>
    <w:tmpl w:val="43F2FD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DD059C"/>
    <w:multiLevelType w:val="multilevel"/>
    <w:tmpl w:val="F6BAD6E8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437138"/>
    <w:multiLevelType w:val="hybridMultilevel"/>
    <w:tmpl w:val="0C185680"/>
    <w:lvl w:ilvl="0" w:tplc="4F7EF58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11"/>
  </w:num>
  <w:num w:numId="3">
    <w:abstractNumId w:val="8"/>
  </w:num>
  <w:num w:numId="4">
    <w:abstractNumId w:val="21"/>
  </w:num>
  <w:num w:numId="5">
    <w:abstractNumId w:val="16"/>
  </w:num>
  <w:num w:numId="6">
    <w:abstractNumId w:val="3"/>
  </w:num>
  <w:num w:numId="7">
    <w:abstractNumId w:val="19"/>
  </w:num>
  <w:num w:numId="8">
    <w:abstractNumId w:val="13"/>
  </w:num>
  <w:num w:numId="9">
    <w:abstractNumId w:val="4"/>
  </w:num>
  <w:num w:numId="10">
    <w:abstractNumId w:val="7"/>
  </w:num>
  <w:num w:numId="11">
    <w:abstractNumId w:val="5"/>
  </w:num>
  <w:num w:numId="12">
    <w:abstractNumId w:val="12"/>
  </w:num>
  <w:num w:numId="13">
    <w:abstractNumId w:val="2"/>
  </w:num>
  <w:num w:numId="14">
    <w:abstractNumId w:val="15"/>
  </w:num>
  <w:num w:numId="15">
    <w:abstractNumId w:val="6"/>
  </w:num>
  <w:num w:numId="16">
    <w:abstractNumId w:val="9"/>
  </w:num>
  <w:num w:numId="17">
    <w:abstractNumId w:val="1"/>
  </w:num>
  <w:num w:numId="18">
    <w:abstractNumId w:val="22"/>
  </w:num>
  <w:num w:numId="19">
    <w:abstractNumId w:val="14"/>
  </w:num>
  <w:num w:numId="20">
    <w:abstractNumId w:val="0"/>
  </w:num>
  <w:num w:numId="21">
    <w:abstractNumId w:val="20"/>
  </w:num>
  <w:num w:numId="22">
    <w:abstractNumId w:val="18"/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MDA0MjAzNDcHMpR0lIJTi4sz8/NACgwNagFGKdL6LQAAAA=="/>
  </w:docVars>
  <w:rsids>
    <w:rsidRoot w:val="001479AE"/>
    <w:rsid w:val="00023E33"/>
    <w:rsid w:val="000A52DA"/>
    <w:rsid w:val="00110054"/>
    <w:rsid w:val="00126214"/>
    <w:rsid w:val="001479AE"/>
    <w:rsid w:val="00191FE9"/>
    <w:rsid w:val="001C49DB"/>
    <w:rsid w:val="002101B6"/>
    <w:rsid w:val="00217F4C"/>
    <w:rsid w:val="00294F3E"/>
    <w:rsid w:val="00295013"/>
    <w:rsid w:val="002C6BF0"/>
    <w:rsid w:val="0036711B"/>
    <w:rsid w:val="00374E7C"/>
    <w:rsid w:val="003821EB"/>
    <w:rsid w:val="00382B8C"/>
    <w:rsid w:val="003C14A2"/>
    <w:rsid w:val="004243F0"/>
    <w:rsid w:val="00440D94"/>
    <w:rsid w:val="00445480"/>
    <w:rsid w:val="00454F8A"/>
    <w:rsid w:val="00463D98"/>
    <w:rsid w:val="004B72E9"/>
    <w:rsid w:val="005265D4"/>
    <w:rsid w:val="005556A9"/>
    <w:rsid w:val="005701C4"/>
    <w:rsid w:val="00580EAB"/>
    <w:rsid w:val="005A4079"/>
    <w:rsid w:val="005B0F65"/>
    <w:rsid w:val="00612824"/>
    <w:rsid w:val="00641413"/>
    <w:rsid w:val="00655301"/>
    <w:rsid w:val="006866E6"/>
    <w:rsid w:val="00692164"/>
    <w:rsid w:val="006921E8"/>
    <w:rsid w:val="00705C2A"/>
    <w:rsid w:val="00731FE7"/>
    <w:rsid w:val="007344FB"/>
    <w:rsid w:val="00747F7B"/>
    <w:rsid w:val="00787CC0"/>
    <w:rsid w:val="007A5680"/>
    <w:rsid w:val="00832D65"/>
    <w:rsid w:val="008B0FA1"/>
    <w:rsid w:val="008F2DAB"/>
    <w:rsid w:val="009732AC"/>
    <w:rsid w:val="0099170C"/>
    <w:rsid w:val="009B1083"/>
    <w:rsid w:val="00A23A6E"/>
    <w:rsid w:val="00A5376A"/>
    <w:rsid w:val="00A60D92"/>
    <w:rsid w:val="00AA7340"/>
    <w:rsid w:val="00AB542A"/>
    <w:rsid w:val="00C45FA7"/>
    <w:rsid w:val="00CA62B0"/>
    <w:rsid w:val="00CC61A3"/>
    <w:rsid w:val="00CC7DE0"/>
    <w:rsid w:val="00D75E4C"/>
    <w:rsid w:val="00E639BB"/>
    <w:rsid w:val="00EA77BB"/>
    <w:rsid w:val="00EB0E6B"/>
    <w:rsid w:val="00F01EA5"/>
    <w:rsid w:val="00F074AE"/>
    <w:rsid w:val="00F07C13"/>
    <w:rsid w:val="00F377A1"/>
    <w:rsid w:val="00F54636"/>
    <w:rsid w:val="00F60016"/>
    <w:rsid w:val="00F7137C"/>
    <w:rsid w:val="00FA32F1"/>
    <w:rsid w:val="00FB2D25"/>
    <w:rsid w:val="00FF0C10"/>
    <w:rsid w:val="00FF1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6A8CCB"/>
  <w15:chartTrackingRefBased/>
  <w15:docId w15:val="{13F5755C-24A3-409B-9B63-4F5607DE2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479A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InternetLink">
    <w:name w:val="Internet Link"/>
    <w:basedOn w:val="Domylnaczcionkaakapitu"/>
    <w:uiPriority w:val="99"/>
    <w:unhideWhenUsed/>
    <w:rsid w:val="001479AE"/>
    <w:rPr>
      <w:color w:val="0563C1" w:themeColor="hyperlink"/>
      <w:u w:val="single"/>
    </w:rPr>
  </w:style>
  <w:style w:type="paragraph" w:styleId="Bezodstpw">
    <w:name w:val="No Spacing"/>
    <w:uiPriority w:val="1"/>
    <w:qFormat/>
    <w:rsid w:val="001479AE"/>
    <w:pPr>
      <w:spacing w:after="0" w:line="240" w:lineRule="auto"/>
    </w:pPr>
  </w:style>
  <w:style w:type="paragraph" w:customStyle="1" w:styleId="Default">
    <w:name w:val="Default"/>
    <w:qFormat/>
    <w:rsid w:val="001479AE"/>
    <w:pPr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1479A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1479AE"/>
    <w:rPr>
      <w:color w:val="0563C1" w:themeColor="hyperlink"/>
      <w:u w:val="single"/>
    </w:rPr>
  </w:style>
  <w:style w:type="paragraph" w:customStyle="1" w:styleId="Punktglowny">
    <w:name w:val="Punkt glowny"/>
    <w:basedOn w:val="Normalny"/>
    <w:qFormat/>
    <w:rsid w:val="00747F7B"/>
    <w:pPr>
      <w:tabs>
        <w:tab w:val="left" w:pos="426"/>
      </w:tabs>
      <w:suppressAutoHyphens/>
      <w:autoSpaceDE w:val="0"/>
      <w:spacing w:after="0" w:line="240" w:lineRule="auto"/>
      <w:ind w:left="426" w:hanging="426"/>
      <w:jc w:val="both"/>
    </w:pPr>
    <w:rPr>
      <w:rFonts w:ascii="Times New Roman" w:eastAsia="Calibri" w:hAnsi="Times New Roman" w:cs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uiPriority w:val="99"/>
    <w:unhideWhenUsed/>
    <w:rsid w:val="00191F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91FE9"/>
  </w:style>
  <w:style w:type="paragraph" w:styleId="Stopka">
    <w:name w:val="footer"/>
    <w:basedOn w:val="Normalny"/>
    <w:link w:val="StopkaZnak"/>
    <w:uiPriority w:val="99"/>
    <w:unhideWhenUsed/>
    <w:rsid w:val="00191F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91F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ybory2024-2028@us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1E790F63-6183-40C5-B531-951BCCCBFB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9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Chorążewska</dc:creator>
  <cp:keywords/>
  <dc:description/>
  <cp:lastModifiedBy>Agnieszka Krzan</cp:lastModifiedBy>
  <cp:revision>8</cp:revision>
  <cp:lastPrinted>2024-01-25T07:40:00Z</cp:lastPrinted>
  <dcterms:created xsi:type="dcterms:W3CDTF">2024-01-25T07:25:00Z</dcterms:created>
  <dcterms:modified xsi:type="dcterms:W3CDTF">2024-01-25T09:01:00Z</dcterms:modified>
</cp:coreProperties>
</file>